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0.jpg" ContentType="image/jpeg"/>
  <Override PartName="/word/media/rId35.png" ContentType="image/png"/>
  <Override PartName="/word/media/rId34.png" ContentType="image/png"/>
  <Override PartName="/word/media/rId30.png" ContentType="image/png"/>
  <Override PartName="/word/media/rId27.png" ContentType="image/png"/>
  <Override PartName="/word/media/rId26.png" ContentType="image/png"/>
  <Override PartName="/word/media/rId3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8:</w:t>
      </w:r>
      <w:r>
        <w:t xml:space="preserve"> </w:t>
      </w:r>
      <w:r>
        <w:t xml:space="preserve">Drought?</w:t>
      </w:r>
    </w:p>
    <w:p>
      <w:pPr>
        <w:pStyle w:val="CaptionedFigure"/>
      </w:pPr>
      <w:r>
        <w:drawing>
          <wp:inline>
            <wp:extent cx="5334000" cy="3000375"/>
            <wp:effectExtent b="0" l="0" r="0" t="0"/>
            <wp:docPr descr="Four-footed fans of the Montana Mesonet visit the new station near Broadus, MT. Photo: Kevin Hyde." title="" id="1" name="Picture"/>
            <a:graphic>
              <a:graphicData uri="http://schemas.openxmlformats.org/drawingml/2006/picture">
                <pic:pic>
                  <pic:nvPicPr>
                    <pic:cNvPr descr="./img/Kevin_Hyde_broadu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our-footed fans of the Montana Mesonet visit the new station near Broadus, MT. 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Aside from a period in early August, temperatures this summer were below normal across much of central Montana, while being above normal in northeastern Montana and west of the Rocky Mountain front. Warm conditions in the west contributed to drought declarations in the northwestern part of the state, and led to fears of an above-average fire season which mercifully didn’t materializ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temperatures (bands and dashed lines) to current daily temperatures in June–August 2018 (jagged lines) across Montana. Red colors are the high temperatures, and blue colors are the low temperatures. The bands represent the range of recorded temperatures during the 1981–2010 period on any given day. The dashed lines represent the average high and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r>
        <w:t xml:space="preserve"> </w:t>
      </w:r>
      <w:r>
        <w:t xml:space="preserve">Precipitation</w:t>
      </w:r>
      <w:bookmarkEnd w:id="25"/>
    </w:p>
    <w:p>
      <w:pPr>
        <w:pStyle w:val="FirstParagraph"/>
      </w:pPr>
      <w:r>
        <w:t xml:space="preserve">In general precipitation was above normal across south-central and eastern Montana this summer, and below normal across nothern and western Montana. Portions of southern Montana experienced over double the normal amount of summer precipitation! Much of this happened in June, however; July and early August were closer to average across the stat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precipitation (band and dashed line) to current daily precipitation in June–August 2018 (jagged line) across Montana. The band represents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t xml:space="preserve">By the end of the summer, the US Drought Monitor had declared most of the northern and western portions of Montana to be abnormally dry, with north-central and northwestern portions of the state under drought conditions. This aligns with precipitation patterns from the summer, but soil moisture and evapotranspiration tell a slightly different story. In northwestern Montana, a deficit of soil moisture and groundwater will need to be resupplied by winter snowpack and spring rainfall in order for drought declarations to be lifted before next year’s growing seas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soil-moisture"/>
      <w:r>
        <w:t xml:space="preserve"> </w:t>
      </w:r>
      <w:r>
        <w:t xml:space="preserve">Soil Moisture</w:t>
      </w:r>
      <w:bookmarkEnd w:id="31"/>
    </w:p>
    <w:p>
      <w:pPr>
        <w:pStyle w:val="FirstParagraph"/>
      </w:pPr>
      <w:r>
        <w:t xml:space="preserve">Soil moisture is factored into forecasts as an indicator of wet or dry basin conditions and the potential for drought or flooding. Throughout the summer, the majority of Montana east of the Rockies enjoyed soil moisture surpluses (the blue areas in the map below), due to our above normal winter snowpack, protracted snowmelt, and above-average summer precipitation in south-central Montana. However, west of the Rockies experienced a soil moisture deficit (the yellow and orange areas) due primarily to below-normal precipitati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smap-grid-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3" w:name="evapotranspiration"/>
      <w:r>
        <w:t xml:space="preserve"> </w:t>
      </w:r>
      <w:r>
        <w:t xml:space="preserve">Evapotranspiration</w:t>
      </w:r>
      <w:bookmarkEnd w:id="33"/>
    </w:p>
    <w:p>
      <w:pPr>
        <w:pStyle w:val="FirstParagraph"/>
      </w:pPr>
      <w:r>
        <w:t xml:space="preserve">Evapotranspiration (ET), or the amount of water vapor leaving the Earth’s surface through evaporation and plant photosynthesis, reflects both the amount of plant-available water and the atmospheric demand for water (i.e., how dry the air is). The plot and graph below show the deviation from normal ET at the end of this summer. In the map, the green areas experienced greater amounts of ET than their normal amounts from 2000–2016 (the period of record); the brown areas experienced less ET. In the graph, the green line represents the average ET through the year, and the green band represents the extremes recorded during the 2000–2016 period. The jagged black line represent this year’s conditions; the jagged red line represents the 2017 conditions, for reference. Across Montana, 2018 ET has remained above average—reflecting that atmospheric demand was met by wetter than normal soil conditions. In contrast, 2017 ET declined to below-normal values from early June through the early September, reflecting last summer’s drought conditions.</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grid-1.png" id="0" name="Picture"/>
                    <pic:cNvPicPr>
                      <a:picLocks noChangeArrowheads="1" noChangeAspect="1"/>
                    </pic:cNvPicPr>
                  </pic:nvPicPr>
                  <pic:blipFill>
                    <a:blip r:embed="rId3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0" Target="media/rId20.jp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8: Drought?</dc:title>
  <dc:creator/>
  <cp:keywords/>
  <dcterms:created xsi:type="dcterms:W3CDTF">2018-09-27T20:30:31Z</dcterms:created>
  <dcterms:modified xsi:type="dcterms:W3CDTF">2018-09-27T20:30:31Z</dcterms:modified>
</cp:coreProperties>
</file>